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915CB" w:rsidR="00E7329B" w:rsidP="09F21B83" w:rsidRDefault="00E7329B" w14:paraId="611896AF" w14:textId="35C26854">
      <w:pPr>
        <w:pStyle w:val="Default"/>
        <w:spacing w:line="360" w:lineRule="auto"/>
        <w:jc w:val="left"/>
        <w:rPr>
          <w:b w:val="1"/>
          <w:bCs w:val="1"/>
        </w:rPr>
      </w:pPr>
      <w:r w:rsidRPr="09F21B83" w:rsidR="6854055E">
        <w:rPr>
          <w:b w:val="1"/>
          <w:bCs w:val="1"/>
        </w:rPr>
        <w:t xml:space="preserve">BÀI TẬP TUẦN </w:t>
      </w:r>
      <w:r w:rsidRPr="09F21B83" w:rsidR="0CC03497">
        <w:rPr>
          <w:b w:val="1"/>
          <w:bCs w:val="1"/>
        </w:rPr>
        <w:t>3</w:t>
      </w:r>
      <w:r w:rsidRPr="09F21B83" w:rsidR="6854055E">
        <w:rPr>
          <w:b w:val="1"/>
          <w:bCs w:val="1"/>
        </w:rPr>
        <w:t xml:space="preserve"> – IT4062</w:t>
      </w:r>
    </w:p>
    <w:p w:rsidRPr="00E915CB" w:rsidR="007D1F1C" w:rsidP="007D1F1C" w:rsidRDefault="007D1F1C" w14:paraId="154256CC" w14:textId="0D7E870C">
      <w:pPr>
        <w:pStyle w:val="Default"/>
        <w:spacing w:line="360" w:lineRule="auto"/>
        <w:rPr>
          <w:b/>
          <w:bCs/>
        </w:rPr>
      </w:pPr>
      <w:r w:rsidRPr="00E915CB">
        <w:rPr>
          <w:b/>
          <w:bCs/>
        </w:rPr>
        <w:t xml:space="preserve">Hạn nộp: </w:t>
      </w:r>
      <w:r>
        <w:rPr>
          <w:b/>
          <w:bCs/>
        </w:rPr>
        <w:t>trước buổi học tiếp theo</w:t>
      </w:r>
      <w:r w:rsidRPr="00E915CB">
        <w:rPr>
          <w:b/>
          <w:bCs/>
        </w:rPr>
        <w:t>, điểm cộng cho các sinh viên nộp bài đúng và sớm nhất</w:t>
      </w:r>
    </w:p>
    <w:p w:rsidR="007D1F1C" w:rsidP="007D1F1C" w:rsidRDefault="007D1F1C" w14:paraId="2D087D38" w14:textId="77777777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:rsidR="007D1F1C" w:rsidP="007D1F1C" w:rsidRDefault="007D1F1C" w14:paraId="39B88E28" w14:textId="77777777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Tạo Makefile để biên dịch </w:t>
      </w:r>
    </w:p>
    <w:p w:rsidR="007D1F1C" w:rsidP="007D1F1C" w:rsidRDefault="007D1F1C" w14:paraId="783272F0" w14:textId="77777777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:rsidR="007D1F1C" w:rsidP="007D1F1C" w:rsidRDefault="007D1F1C" w14:paraId="42705C4B" w14:textId="77777777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:rsidR="007D1F1C" w:rsidP="007D1F1C" w:rsidRDefault="007D1F1C" w14:paraId="6B9193DE" w14:textId="77777777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Nộp bài theo quy định </w:t>
      </w:r>
    </w:p>
    <w:p w:rsidR="0088466B" w:rsidP="00590B45" w:rsidRDefault="0088466B" w14:paraId="4F7FBB33" w14:textId="77777777">
      <w:pPr>
        <w:pStyle w:val="CM1"/>
        <w:spacing w:line="360" w:lineRule="auto"/>
        <w:rPr>
          <w:b/>
          <w:bCs/>
          <w:sz w:val="22"/>
          <w:szCs w:val="22"/>
        </w:rPr>
      </w:pPr>
    </w:p>
    <w:p w:rsidRPr="00943905" w:rsidR="00E7329B" w:rsidP="00590B45" w:rsidRDefault="0088466B" w14:paraId="03B14500" w14:textId="155EDC70">
      <w:pPr>
        <w:pStyle w:val="CM1"/>
        <w:spacing w:line="360" w:lineRule="auto"/>
        <w:rPr>
          <w:b/>
          <w:bCs/>
        </w:rPr>
      </w:pPr>
      <w:r w:rsidRPr="00943905">
        <w:rPr>
          <w:b/>
          <w:bCs/>
        </w:rPr>
        <w:t>Tạo ra ứ</w:t>
      </w:r>
      <w:r w:rsidRPr="00943905" w:rsidR="00E915CB">
        <w:rPr>
          <w:b/>
          <w:bCs/>
        </w:rPr>
        <w:t>ng dụng cung cấp</w:t>
      </w:r>
      <w:r w:rsidRPr="00943905">
        <w:rPr>
          <w:b/>
          <w:bCs/>
        </w:rPr>
        <w:t xml:space="preserve"> mạng sử dụng UDP socket với các yêu cầu sau</w:t>
      </w:r>
    </w:p>
    <w:p w:rsidR="0088466B" w:rsidP="00590B45" w:rsidRDefault="0088466B" w14:paraId="733B804A" w14:textId="67C1D16E">
      <w:pPr>
        <w:pStyle w:val="Default"/>
        <w:spacing w:line="360" w:lineRule="auto"/>
        <w:rPr>
          <w:u w:val="single"/>
        </w:rPr>
      </w:pPr>
      <w:r w:rsidRPr="0088466B">
        <w:rPr>
          <w:u w:val="single"/>
        </w:rPr>
        <w:t>Phía Server</w:t>
      </w:r>
    </w:p>
    <w:p w:rsidRPr="0088466B" w:rsidR="0088466B" w:rsidP="00590B45" w:rsidRDefault="0088466B" w14:paraId="6CD98B14" w14:textId="77777777">
      <w:pPr>
        <w:pStyle w:val="Default"/>
        <w:numPr>
          <w:ilvl w:val="0"/>
          <w:numId w:val="3"/>
        </w:numPr>
        <w:spacing w:line="360" w:lineRule="auto"/>
      </w:pPr>
      <w:r w:rsidRPr="0088466B">
        <w:t>Chạy ở số</w:t>
      </w:r>
      <w:r>
        <w:t xml:space="preserve"> hiệu cổng bất kỳ theo tham số dòng lệnh như sau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:rsidRPr="0088466B" w:rsidR="0088466B" w:rsidP="00590B45" w:rsidRDefault="517C9A57" w14:paraId="118C4A4C" w14:textId="524812ED">
      <w:pPr>
        <w:pStyle w:val="Default"/>
        <w:spacing w:line="360" w:lineRule="auto"/>
        <w:ind w:left="720"/>
        <w:rPr>
          <w:rFonts w:ascii="Courier New" w:hAnsi="Courier New" w:cs="Courier New"/>
        </w:rPr>
      </w:pPr>
      <w:r w:rsidRPr="7631D666"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7631D666">
        <w:rPr>
          <w:rFonts w:ascii="Courier New" w:hAnsi="Courier New" w:cs="Courier New"/>
          <w:b/>
          <w:bCs/>
          <w:sz w:val="21"/>
          <w:szCs w:val="21"/>
        </w:rPr>
        <w:t xml:space="preserve"> ./server PortNumber (Ví dụ ./server 5500)</w:t>
      </w:r>
    </w:p>
    <w:p w:rsidRPr="007D1F1C" w:rsidR="00CB3103" w:rsidP="00590B45" w:rsidRDefault="00CB3103" w14:paraId="2ABC2BFA" w14:textId="6A053F0B">
      <w:pPr>
        <w:pStyle w:val="Default"/>
        <w:numPr>
          <w:ilvl w:val="0"/>
          <w:numId w:val="3"/>
        </w:numPr>
        <w:spacing w:line="360" w:lineRule="auto"/>
        <w:rPr>
          <w:lang w:val="fr-FR"/>
        </w:rPr>
      </w:pPr>
      <w:r w:rsidRPr="007D1F1C">
        <w:rPr>
          <w:lang w:val="fr-FR"/>
        </w:rPr>
        <w:t>Cho phép làm việc với 2 clients</w:t>
      </w:r>
    </w:p>
    <w:p w:rsidRPr="007D1F1C" w:rsidR="0088466B" w:rsidP="00590B45" w:rsidRDefault="0088466B" w14:paraId="16583D60" w14:textId="0AC37D1F">
      <w:pPr>
        <w:pStyle w:val="Default"/>
        <w:numPr>
          <w:ilvl w:val="0"/>
          <w:numId w:val="3"/>
        </w:numPr>
        <w:spacing w:line="360" w:lineRule="auto"/>
        <w:rPr>
          <w:lang w:val="fr-FR"/>
        </w:rPr>
      </w:pPr>
      <w:r w:rsidRPr="007D1F1C">
        <w:rPr>
          <w:lang w:val="fr-FR"/>
        </w:rPr>
        <w:t>Nhận một xâu client</w:t>
      </w:r>
      <w:r w:rsidRPr="007D1F1C" w:rsidR="00CB3103">
        <w:rPr>
          <w:lang w:val="fr-FR"/>
        </w:rPr>
        <w:t xml:space="preserve"> thứ nhất</w:t>
      </w:r>
      <w:r w:rsidRPr="007D1F1C">
        <w:rPr>
          <w:lang w:val="fr-FR"/>
        </w:rPr>
        <w:t xml:space="preserve"> gửi lên</w:t>
      </w:r>
    </w:p>
    <w:p w:rsidR="00CB3103" w:rsidP="00590B45" w:rsidRDefault="00CB3103" w14:paraId="08A3B8C0" w14:textId="6F3FB104">
      <w:pPr>
        <w:pStyle w:val="Default"/>
        <w:numPr>
          <w:ilvl w:val="0"/>
          <w:numId w:val="3"/>
        </w:numPr>
        <w:spacing w:line="360" w:lineRule="auto"/>
      </w:pPr>
      <w:r>
        <w:t>Trả lại kết quả cho client thứ hai</w:t>
      </w:r>
    </w:p>
    <w:p w:rsidR="007842DD" w:rsidP="00590B45" w:rsidRDefault="007842DD" w14:paraId="14EDC6D2" w14:textId="3F623FE6">
      <w:pPr>
        <w:pStyle w:val="Default"/>
        <w:numPr>
          <w:ilvl w:val="1"/>
          <w:numId w:val="3"/>
        </w:numPr>
        <w:spacing w:line="360" w:lineRule="auto"/>
        <w:ind w:left="720"/>
      </w:pPr>
      <w:r>
        <w:t>Trả lại hai xâu, một xâu chỉ chứa chứa các ký tự chữ cái, một xâu chỉ chứa các ký tự</w:t>
      </w:r>
      <w:r w:rsidR="00CB3103">
        <w:t xml:space="preserve"> </w:t>
      </w:r>
      <w:r>
        <w:t>chữ số. Nếu xâu nhận được chứa ký tự không phải là chữ cái hoặc chữ số, gửi lại</w:t>
      </w:r>
      <w:r w:rsidR="00CB3103">
        <w:t xml:space="preserve"> </w:t>
      </w:r>
      <w:r>
        <w:t>thông báo lỗi</w:t>
      </w:r>
    </w:p>
    <w:p w:rsidRPr="0088466B" w:rsidR="00CB3103" w:rsidP="00590B45" w:rsidRDefault="00CB3103" w14:paraId="752E42BF" w14:textId="77777777">
      <w:pPr>
        <w:pStyle w:val="Default"/>
        <w:spacing w:line="360" w:lineRule="auto"/>
        <w:ind w:left="720"/>
      </w:pPr>
    </w:p>
    <w:p w:rsidR="0088466B" w:rsidP="00590B45" w:rsidRDefault="0088466B" w14:paraId="15BAB5E6" w14:textId="36E105E2">
      <w:pPr>
        <w:pStyle w:val="Default"/>
        <w:spacing w:line="360" w:lineRule="auto"/>
        <w:rPr>
          <w:u w:val="single"/>
        </w:rPr>
      </w:pPr>
    </w:p>
    <w:p w:rsidR="0088466B" w:rsidP="00590B45" w:rsidRDefault="0088466B" w14:paraId="71AB73F5" w14:textId="1C4EC53B">
      <w:pPr>
        <w:pStyle w:val="Default"/>
        <w:spacing w:line="360" w:lineRule="auto"/>
        <w:rPr>
          <w:u w:val="single"/>
        </w:rPr>
      </w:pPr>
      <w:r>
        <w:rPr>
          <w:u w:val="single"/>
        </w:rPr>
        <w:t>Phía Client:</w:t>
      </w:r>
    </w:p>
    <w:p w:rsidRPr="007842DD" w:rsidR="007842DD" w:rsidP="00590B45" w:rsidRDefault="007842DD" w14:paraId="2CC8D080" w14:textId="77777777">
      <w:pPr>
        <w:pStyle w:val="Default"/>
        <w:numPr>
          <w:ilvl w:val="0"/>
          <w:numId w:val="4"/>
        </w:numPr>
        <w:spacing w:line="360" w:lineRule="auto"/>
      </w:pPr>
      <w:r w:rsidRPr="007842DD">
        <w:t>Kết nối tới server. Sử dụng tham số dòng lệnh cho địa chỉ IP và số hiệu cổng của</w:t>
      </w:r>
    </w:p>
    <w:p w:rsidRPr="007842DD" w:rsidR="007842DD" w:rsidP="00590B45" w:rsidRDefault="007842DD" w14:paraId="14F12E32" w14:textId="2EF39B56">
      <w:pPr>
        <w:pStyle w:val="Default"/>
        <w:spacing w:line="360" w:lineRule="auto"/>
        <w:ind w:left="720"/>
      </w:pPr>
      <w:r w:rsidRPr="007842DD">
        <w:t>server kết nối tới. Cú pháp:</w:t>
      </w:r>
    </w:p>
    <w:p w:rsidR="00E915CB" w:rsidP="00590B45" w:rsidRDefault="007842DD" w14:paraId="4996A24F" w14:textId="2FB8DCFE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r w:rsidRPr="007842DD">
        <w:rPr>
          <w:rFonts w:ascii="Courier New" w:hAnsi="Courier New" w:cs="Courier New"/>
          <w:b/>
          <w:bCs/>
          <w:sz w:val="21"/>
          <w:szCs w:val="21"/>
        </w:rPr>
        <w:t>./client IPAddress PortNumber (Ví dụ: ./client 127.0.0.1 5500)</w:t>
      </w:r>
    </w:p>
    <w:p w:rsidRPr="007842DD" w:rsidR="007842DD" w:rsidP="00590B45" w:rsidRDefault="007842DD" w14:paraId="6202BB23" w14:textId="75A9688A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 w:rsidRPr="007842DD">
        <w:t>Cho</w:t>
      </w:r>
      <w:r>
        <w:t xml:space="preserve"> </w:t>
      </w:r>
      <w:r w:rsidRPr="007842DD">
        <w:t>phép người dùng nhập xâu bất kỳ từ bàn phím và gửi cho server</w:t>
      </w:r>
    </w:p>
    <w:p w:rsidR="007842DD" w:rsidP="00590B45" w:rsidRDefault="007842DD" w14:paraId="7F1C79EE" w14:textId="5CAE6655">
      <w:pPr>
        <w:pStyle w:val="Default"/>
        <w:numPr>
          <w:ilvl w:val="0"/>
          <w:numId w:val="4"/>
        </w:numPr>
        <w:spacing w:line="360" w:lineRule="auto"/>
      </w:pPr>
      <w:r w:rsidRPr="007842DD">
        <w:t xml:space="preserve">Nhận kết quả </w:t>
      </w:r>
      <w:r w:rsidR="00CB3103">
        <w:t xml:space="preserve">của client khác </w:t>
      </w:r>
      <w:r w:rsidRPr="007842DD">
        <w:t>từ server và hiể</w:t>
      </w:r>
      <w:r w:rsidR="00CB3103">
        <w:t>n thị</w:t>
      </w:r>
    </w:p>
    <w:p w:rsidRPr="007842DD" w:rsidR="007842DD" w:rsidP="00590B45" w:rsidRDefault="007842DD" w14:paraId="4A0E1B42" w14:textId="020CB60F">
      <w:pPr>
        <w:pStyle w:val="Default"/>
        <w:numPr>
          <w:ilvl w:val="0"/>
          <w:numId w:val="4"/>
        </w:numPr>
        <w:spacing w:line="360" w:lineRule="auto"/>
      </w:pPr>
      <w:r>
        <w:t>Chức năng lặp lại cho tới khi người dung nhập xâu rỗng</w:t>
      </w:r>
    </w:p>
    <w:p w:rsidR="00E915CB" w:rsidP="00590B45" w:rsidRDefault="00E915CB" w14:paraId="04E7D38C" w14:textId="77777777">
      <w:pPr>
        <w:pStyle w:val="CM1"/>
        <w:spacing w:line="360" w:lineRule="auto"/>
        <w:rPr>
          <w:b/>
          <w:bCs/>
          <w:sz w:val="22"/>
          <w:szCs w:val="22"/>
        </w:rPr>
      </w:pPr>
    </w:p>
    <w:p w:rsidRPr="00590B45" w:rsidR="00E915CB" w:rsidP="00590B45" w:rsidRDefault="00E915CB" w14:paraId="60D8773D" w14:textId="268EEAC2">
      <w:pPr>
        <w:pStyle w:val="CM3"/>
        <w:spacing w:line="360" w:lineRule="auto"/>
      </w:pPr>
      <w:r w:rsidRPr="00590B45">
        <w:rPr>
          <w:i/>
          <w:iCs/>
        </w:rPr>
        <w:t>Lưu ý:Tạo Makefile với tên file thực thi</w:t>
      </w:r>
      <w:r w:rsidR="00590B45">
        <w:rPr>
          <w:i/>
          <w:iCs/>
        </w:rPr>
        <w:t xml:space="preserve"> s</w:t>
      </w:r>
      <w:r w:rsidRPr="00590B45">
        <w:rPr>
          <w:i/>
          <w:iCs/>
        </w:rPr>
        <w:t xml:space="preserve">au khi biên </w:t>
      </w:r>
      <w:r w:rsidRPr="00590B45" w:rsidR="007842DD">
        <w:rPr>
          <w:i/>
          <w:iCs/>
        </w:rPr>
        <w:t>dịch là server và client</w:t>
      </w:r>
    </w:p>
    <w:p w:rsidRPr="00CB3103" w:rsidR="00CB3103" w:rsidP="00CB3103" w:rsidRDefault="00CB3103" w14:paraId="719F0956" w14:textId="0C2DFD30">
      <w:pPr>
        <w:pStyle w:val="Default"/>
      </w:pPr>
    </w:p>
    <w:p w:rsidRPr="00E915CB" w:rsidR="00E915CB" w:rsidP="00E915CB" w:rsidRDefault="00E915CB" w14:paraId="7F5D7BCC" w14:textId="77777777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915CB" w:rsidTr="00E915CB" w14:paraId="75309DAB" w14:textId="77777777">
        <w:tc>
          <w:tcPr>
            <w:tcW w:w="4675" w:type="dxa"/>
          </w:tcPr>
          <w:p w:rsidRPr="00E915CB" w:rsidR="00E915CB" w:rsidP="00E915CB" w:rsidRDefault="00E915CB" w14:paraId="2D292656" w14:textId="6D3177F2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INPUT</w:t>
            </w:r>
          </w:p>
        </w:tc>
        <w:tc>
          <w:tcPr>
            <w:tcW w:w="4675" w:type="dxa"/>
          </w:tcPr>
          <w:p w:rsidRPr="00E915CB" w:rsidR="00E915CB" w:rsidP="00E915CB" w:rsidRDefault="00E915CB" w14:paraId="1EB086D0" w14:textId="351AD576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OUTPUT</w:t>
            </w:r>
          </w:p>
        </w:tc>
      </w:tr>
      <w:tr w:rsidR="00E915CB" w:rsidTr="00E915CB" w14:paraId="21BB59D0" w14:textId="77777777">
        <w:tc>
          <w:tcPr>
            <w:tcW w:w="4675" w:type="dxa"/>
          </w:tcPr>
          <w:p w:rsidR="00E915CB" w:rsidP="00E915CB" w:rsidRDefault="007842DD" w14:paraId="651DAD98" w14:textId="7A1EA0E0">
            <w:pPr>
              <w:pStyle w:val="Default"/>
            </w:pPr>
            <w:r>
              <w:t>1a2b3cd</w:t>
            </w:r>
          </w:p>
        </w:tc>
        <w:tc>
          <w:tcPr>
            <w:tcW w:w="4675" w:type="dxa"/>
          </w:tcPr>
          <w:p w:rsidR="00E915CB" w:rsidP="00E915CB" w:rsidRDefault="007842DD" w14:paraId="4B33F97C" w14:textId="77777777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3</w:t>
            </w:r>
          </w:p>
          <w:p w:rsidR="007842DD" w:rsidP="00E915CB" w:rsidRDefault="007842DD" w14:paraId="3E997F74" w14:textId="546FE697">
            <w:pPr>
              <w:pStyle w:val="Default"/>
            </w:pPr>
            <w:r>
              <w:rPr>
                <w:sz w:val="20"/>
                <w:szCs w:val="20"/>
              </w:rPr>
              <w:t>abcd</w:t>
            </w:r>
          </w:p>
        </w:tc>
      </w:tr>
      <w:tr w:rsidR="00E915CB" w:rsidTr="00E915CB" w14:paraId="0A599084" w14:textId="77777777">
        <w:tc>
          <w:tcPr>
            <w:tcW w:w="4675" w:type="dxa"/>
          </w:tcPr>
          <w:p w:rsidR="00E915CB" w:rsidP="00E915CB" w:rsidRDefault="007842DD" w14:paraId="2B713DC8" w14:textId="6037D854">
            <w:pPr>
              <w:pStyle w:val="Default"/>
            </w:pPr>
            <w:r>
              <w:t>123</w:t>
            </w:r>
          </w:p>
        </w:tc>
        <w:tc>
          <w:tcPr>
            <w:tcW w:w="4675" w:type="dxa"/>
          </w:tcPr>
          <w:p w:rsidR="00E915CB" w:rsidP="002D78BF" w:rsidRDefault="007842DD" w14:paraId="325BE47E" w14:textId="72309965">
            <w:pPr>
              <w:pStyle w:val="Default"/>
            </w:pPr>
            <w:r>
              <w:t>123</w:t>
            </w:r>
          </w:p>
        </w:tc>
      </w:tr>
      <w:tr w:rsidR="00E915CB" w:rsidTr="00E915CB" w14:paraId="641A7419" w14:textId="77777777">
        <w:tc>
          <w:tcPr>
            <w:tcW w:w="4675" w:type="dxa"/>
          </w:tcPr>
          <w:p w:rsidR="00E915CB" w:rsidP="00E915CB" w:rsidRDefault="007842DD" w14:paraId="2909CA28" w14:textId="1EB4B204">
            <w:pPr>
              <w:pStyle w:val="Default"/>
            </w:pPr>
            <w:r>
              <w:t>abcd</w:t>
            </w:r>
          </w:p>
        </w:tc>
        <w:tc>
          <w:tcPr>
            <w:tcW w:w="4675" w:type="dxa"/>
          </w:tcPr>
          <w:p w:rsidR="00E915CB" w:rsidP="00E915CB" w:rsidRDefault="00590B45" w14:paraId="779D2ED4" w14:textId="1B97664D">
            <w:pPr>
              <w:pStyle w:val="Default"/>
            </w:pPr>
            <w:r>
              <w:t>abcd</w:t>
            </w:r>
          </w:p>
        </w:tc>
      </w:tr>
      <w:tr w:rsidR="00E915CB" w:rsidTr="00E915CB" w14:paraId="70CBA06E" w14:textId="77777777">
        <w:tc>
          <w:tcPr>
            <w:tcW w:w="4675" w:type="dxa"/>
          </w:tcPr>
          <w:p w:rsidR="00E915CB" w:rsidP="00E915CB" w:rsidRDefault="00590B45" w14:paraId="65E4D14D" w14:textId="52C05C40">
            <w:pPr>
              <w:pStyle w:val="Default"/>
            </w:pPr>
            <w:r>
              <w:t>Ab15CD$</w:t>
            </w:r>
          </w:p>
        </w:tc>
        <w:tc>
          <w:tcPr>
            <w:tcW w:w="4675" w:type="dxa"/>
          </w:tcPr>
          <w:p w:rsidR="00E915CB" w:rsidP="00E915CB" w:rsidRDefault="00590B45" w14:paraId="163E583C" w14:textId="59AB3757">
            <w:pPr>
              <w:pStyle w:val="Default"/>
            </w:pPr>
            <w:r>
              <w:t>Error</w:t>
            </w:r>
          </w:p>
        </w:tc>
      </w:tr>
    </w:tbl>
    <w:p w:rsidRPr="00E915CB" w:rsidR="00E915CB" w:rsidP="00E915CB" w:rsidRDefault="00E915CB" w14:paraId="6E4BEC64" w14:textId="77777777">
      <w:pPr>
        <w:pStyle w:val="Default"/>
      </w:pPr>
    </w:p>
    <w:p w:rsidRPr="00470E1E" w:rsidR="00577F46" w:rsidP="00470E1E" w:rsidRDefault="00577F46" w14:paraId="22F81C3F" w14:textId="77308AA7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Pr="00470E1E" w:rsidR="00577F4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795178791">
    <w:abstractNumId w:val="2"/>
  </w:num>
  <w:num w:numId="2" w16cid:durableId="1687750340">
    <w:abstractNumId w:val="1"/>
  </w:num>
  <w:num w:numId="3" w16cid:durableId="316342746">
    <w:abstractNumId w:val="3"/>
  </w:num>
  <w:num w:numId="4" w16cid:durableId="9156728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UyMzI1szSxMDFU0lEKTi0uzszPAykwqgUAmJB97iwAAAA="/>
  </w:docVars>
  <w:rsids>
    <w:rsidRoot w:val="00E7329B"/>
    <w:rsid w:val="00031C98"/>
    <w:rsid w:val="00131AB3"/>
    <w:rsid w:val="002D78BF"/>
    <w:rsid w:val="00470E1E"/>
    <w:rsid w:val="004820A0"/>
    <w:rsid w:val="00577F46"/>
    <w:rsid w:val="00590B45"/>
    <w:rsid w:val="007842DD"/>
    <w:rsid w:val="007A7B10"/>
    <w:rsid w:val="007D1F1C"/>
    <w:rsid w:val="0088466B"/>
    <w:rsid w:val="008D4D7A"/>
    <w:rsid w:val="00943905"/>
    <w:rsid w:val="00CB3103"/>
    <w:rsid w:val="00D34E23"/>
    <w:rsid w:val="00DC2A23"/>
    <w:rsid w:val="00E7329B"/>
    <w:rsid w:val="00E915CB"/>
    <w:rsid w:val="00EF6A6F"/>
    <w:rsid w:val="09F21B83"/>
    <w:rsid w:val="0CC03497"/>
    <w:rsid w:val="2214EF5D"/>
    <w:rsid w:val="2FE29BEC"/>
    <w:rsid w:val="431C06C3"/>
    <w:rsid w:val="517C9A57"/>
    <w:rsid w:val="6854055E"/>
    <w:rsid w:val="7019BFB3"/>
    <w:rsid w:val="7631D666"/>
    <w:rsid w:val="7D9FA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77EA9E4A-5628-4190-A2C0-73B5B06B0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M1" w:customStyle="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styleId="CM3" w:customStyle="1">
    <w:name w:val="CM3"/>
    <w:basedOn w:val="Default"/>
    <w:next w:val="Default"/>
    <w:uiPriority w:val="99"/>
    <w:rsid w:val="00E7329B"/>
    <w:rPr>
      <w:color w:val="auto"/>
    </w:rPr>
  </w:style>
  <w:style w:type="paragraph" w:styleId="CM4" w:customStyle="1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numbering" Target="numbering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CA99E06EF1E4686D55E5D38B35F2E" ma:contentTypeVersion="4" ma:contentTypeDescription="Create a new document." ma:contentTypeScope="" ma:versionID="5e807cb520bab734e080835eeffe45a2">
  <xsd:schema xmlns:xsd="http://www.w3.org/2001/XMLSchema" xmlns:xs="http://www.w3.org/2001/XMLSchema" xmlns:p="http://schemas.microsoft.com/office/2006/metadata/properties" xmlns:ns2="7d526a88-71b4-405d-86fd-9b9f081c900b" xmlns:ns3="1d801c40-1bab-46c9-b957-e44884ff4112" targetNamespace="http://schemas.microsoft.com/office/2006/metadata/properties" ma:root="true" ma:fieldsID="be46e696599cec9ec7559194b15d3f7d" ns2:_="" ns3:_="">
    <xsd:import namespace="7d526a88-71b4-405d-86fd-9b9f081c900b"/>
    <xsd:import namespace="1d801c40-1bab-46c9-b957-e44884ff41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26a88-71b4-405d-86fd-9b9f081c90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01c40-1bab-46c9-b957-e44884ff41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AF322D-B388-43E5-9BC9-C4DE481709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526a88-71b4-405d-86fd-9b9f081c900b"/>
    <ds:schemaRef ds:uri="1d801c40-1bab-46c9-b957-e44884ff41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A48896-DB98-455C-8630-B3DC8C7707B1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uan Linh DANG</dc:creator>
  <keywords/>
  <dc:description/>
  <lastModifiedBy>TRAN DUC HUY 20194780</lastModifiedBy>
  <revision>14</revision>
  <dcterms:created xsi:type="dcterms:W3CDTF">2019-09-09T22:21:00.0000000Z</dcterms:created>
  <dcterms:modified xsi:type="dcterms:W3CDTF">2023-04-20T14:55:24.7940129Z</dcterms:modified>
</coreProperties>
</file>